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64CF63F7" w:rsidR="00140CDB" w:rsidRPr="0092437D" w:rsidRDefault="009018C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079A016F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5B0807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5B0807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Cabealho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5B0807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018C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5B0807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9018C3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9018C3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9018C3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63B2942B" w:rsidR="00F947B7" w:rsidRPr="009018C3" w:rsidRDefault="00EE63EC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2552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2821AEED" w:rsidR="00F947B7" w:rsidRPr="009018C3" w:rsidRDefault="00EE63EC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Carlos Eduardo Afonso Vinagre</w:t>
                  </w:r>
                </w:p>
              </w:tc>
            </w:tr>
            <w:tr w:rsidR="009018C3" w:rsidRPr="009018C3" w14:paraId="639444FE" w14:textId="77777777" w:rsidTr="00F947B7">
              <w:tc>
                <w:tcPr>
                  <w:tcW w:w="1301" w:type="dxa"/>
                </w:tcPr>
                <w:p w14:paraId="71C8B84D" w14:textId="5ADCCEEF" w:rsidR="00F947B7" w:rsidRPr="009018C3" w:rsidRDefault="00EE63EC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2550</w:t>
                  </w:r>
                </w:p>
              </w:tc>
              <w:tc>
                <w:tcPr>
                  <w:tcW w:w="6399" w:type="dxa"/>
                </w:tcPr>
                <w:p w14:paraId="3C535297" w14:textId="0196A618" w:rsidR="00F947B7" w:rsidRPr="00AA2736" w:rsidRDefault="00AA2736" w:rsidP="00065DE0">
                  <w:pPr>
                    <w:spacing w:after="0" w:line="240" w:lineRule="auto"/>
                    <w:rPr>
                      <w:color w:val="auto"/>
                      <w:sz w:val="20"/>
                      <w:u w:val="single"/>
                      <w:lang w:val="pt-PT"/>
                    </w:rPr>
                  </w:pPr>
                  <w:r w:rsidRPr="00AA2736">
                    <w:rPr>
                      <w:color w:val="auto"/>
                      <w:sz w:val="20"/>
                      <w:lang w:val="pt-PT"/>
                    </w:rPr>
                    <w:t>Rui Jorge Miguel Penetra</w:t>
                  </w:r>
                </w:p>
              </w:tc>
            </w:tr>
            <w:tr w:rsidR="009018C3" w:rsidRPr="009018C3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9018C3" w14:paraId="6F292B61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19722226" w14:textId="77777777" w:rsidR="00105813" w:rsidRPr="009018C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7F5F66A9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A94D3A9" w14:textId="77777777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A88DBA7" w14:textId="77777777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1</w:t>
            </w:r>
          </w:p>
        </w:tc>
      </w:tr>
      <w:tr w:rsidR="009018C3" w:rsidRPr="005B0807" w14:paraId="5D210136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26F2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9F44D9" w14:textId="2AF6F32A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a lista de produtos</w:t>
            </w:r>
          </w:p>
        </w:tc>
      </w:tr>
      <w:tr w:rsidR="009018C3" w:rsidRPr="005B0807" w14:paraId="71B7F9B6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8604A" w14:textId="77777777" w:rsidR="00105813" w:rsidRPr="009018C3" w:rsidRDefault="00AE61DE" w:rsidP="00AE61D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D2D165" w14:textId="736E1994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EE63EC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pplp/100/75363/cat-75409.aspx#srt=noSorting</w:t>
            </w:r>
          </w:p>
        </w:tc>
      </w:tr>
      <w:tr w:rsidR="009018C3" w:rsidRPr="009018C3" w14:paraId="60B876C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F3BC25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85A930" w14:textId="26120BF4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9018C3" w:rsidRPr="005B0807" w14:paraId="4EF326A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23A37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701C1C" w14:textId="516D9F30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 estética do site ficaria melhor sem o menu neste local visto que já existe um de lado e um em cima</w:t>
            </w:r>
          </w:p>
        </w:tc>
      </w:tr>
      <w:tr w:rsidR="009018C3" w:rsidRPr="009018C3" w14:paraId="35FFFC9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DBAC3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92C798" w14:textId="5FBEAF8B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</w:p>
        </w:tc>
      </w:tr>
      <w:tr w:rsidR="009018C3" w:rsidRPr="005B0807" w14:paraId="71D6CCB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B108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06617D" w14:textId="55148867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pete em </w:t>
            </w:r>
            <w:r w:rsidR="00125C62">
              <w:rPr>
                <w:bCs/>
                <w:color w:val="auto"/>
                <w:sz w:val="16"/>
                <w:szCs w:val="16"/>
                <w:lang w:val="pt-PT" w:eastAsia="ar-SA"/>
              </w:rPr>
              <w:t>várias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ginas</w:t>
            </w:r>
            <w:r w:rsidR="00125C6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listagem de produtos</w:t>
            </w:r>
          </w:p>
        </w:tc>
      </w:tr>
      <w:tr w:rsidR="009018C3" w:rsidRPr="009018C3" w14:paraId="3A5227D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7FC7E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1E4538" w14:textId="3A6FC072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105813" w:rsidRPr="00EE63EC" w14:paraId="7BE2051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CCF73A4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D94432E" w14:textId="30470595" w:rsidR="00105813" w:rsidRPr="009018C3" w:rsidRDefault="00EE63EC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mover o menu</w:t>
            </w:r>
          </w:p>
        </w:tc>
      </w:tr>
    </w:tbl>
    <w:p w14:paraId="28E93059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p w14:paraId="4346474C" w14:textId="77777777" w:rsidR="00EE63EC" w:rsidRDefault="00EE63EC" w:rsidP="00EE63EC">
      <w:pPr>
        <w:keepNext/>
      </w:pPr>
      <w:r>
        <w:rPr>
          <w:noProof/>
          <w:color w:val="auto"/>
          <w:lang w:val="pt-PT"/>
        </w:rPr>
        <w:drawing>
          <wp:inline distT="0" distB="0" distL="0" distR="0" wp14:anchorId="373D105A" wp14:editId="3CA90D0F">
            <wp:extent cx="5600700" cy="1386840"/>
            <wp:effectExtent l="0" t="0" r="0" b="381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9F8DC" w14:textId="1CB58B46" w:rsidR="00EE63EC" w:rsidRPr="009018C3" w:rsidRDefault="00EE63EC" w:rsidP="00EE63EC">
      <w:pPr>
        <w:pStyle w:val="Legenda"/>
        <w:jc w:val="center"/>
        <w:rPr>
          <w:color w:val="auto"/>
          <w:lang w:val="pt-PT"/>
        </w:rPr>
      </w:pPr>
      <w:r w:rsidRPr="00125C62">
        <w:rPr>
          <w:lang w:val="pt-PT"/>
        </w:rPr>
        <w:t xml:space="preserve">Registo </w:t>
      </w:r>
      <w:r>
        <w:fldChar w:fldCharType="begin"/>
      </w:r>
      <w:r w:rsidRPr="00125C62">
        <w:rPr>
          <w:lang w:val="pt-PT"/>
        </w:rPr>
        <w:instrText xml:space="preserve"> SEQ Registo \* ARABIC </w:instrText>
      </w:r>
      <w:r>
        <w:fldChar w:fldCharType="separate"/>
      </w:r>
      <w:r w:rsidR="00FF0383">
        <w:rPr>
          <w:noProof/>
          <w:lang w:val="pt-PT"/>
        </w:rPr>
        <w:t>1</w:t>
      </w:r>
      <w:r>
        <w:fldChar w:fldCharType="end"/>
      </w:r>
      <w:r w:rsidRPr="00125C62">
        <w:rPr>
          <w:lang w:val="pt-PT"/>
        </w:rPr>
        <w:t xml:space="preserve"> - Menu em </w:t>
      </w:r>
      <w:r w:rsidR="00125C62" w:rsidRPr="00125C62">
        <w:rPr>
          <w:lang w:val="pt-PT"/>
        </w:rPr>
        <w:t>SíTIO</w:t>
      </w:r>
      <w:r w:rsidRPr="00125C62">
        <w:rPr>
          <w:lang w:val="pt-PT"/>
        </w:rPr>
        <w:t xml:space="preserve"> desnecessario</w:t>
      </w:r>
    </w:p>
    <w:p w14:paraId="14F091CA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570A959A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C15A27C" w14:textId="77777777" w:rsidR="00AE61DE" w:rsidRPr="009018C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07606B" w14:textId="77777777" w:rsidR="00AE61DE" w:rsidRPr="009018C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2</w:t>
            </w:r>
          </w:p>
        </w:tc>
      </w:tr>
      <w:tr w:rsidR="009018C3" w:rsidRPr="005B0807" w14:paraId="340E9F17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A1FA5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3CC998" w14:textId="00B20FC5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vegar na página de um produto espcifico</w:t>
            </w:r>
          </w:p>
        </w:tc>
      </w:tr>
      <w:tr w:rsidR="009018C3" w:rsidRPr="005B0807" w14:paraId="2BD60F0A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FA0B26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8A89D2" w14:textId="1CC07348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25C62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ppdp/prod-350230179.aspx#shoppingtool=treestructureguidednavigation</w:t>
            </w:r>
          </w:p>
        </w:tc>
      </w:tr>
      <w:tr w:rsidR="009018C3" w:rsidRPr="009018C3" w14:paraId="2B6EA1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BACA0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EA6698" w14:textId="2D84DAC2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9018C3" w:rsidRPr="005B0807" w14:paraId="49EA09C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309BCA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D560A9" w14:textId="254D5E47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icaria melhor esteticamente se o texto estive-se centrado</w:t>
            </w:r>
          </w:p>
        </w:tc>
      </w:tr>
      <w:tr w:rsidR="009018C3" w:rsidRPr="009018C3" w14:paraId="42D3F47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864E6B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7B3603" w14:textId="57B624A5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</w:p>
        </w:tc>
      </w:tr>
      <w:tr w:rsidR="009018C3" w:rsidRPr="005B0807" w14:paraId="20E08C0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558DB5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2A3FDA" w14:textId="7B4B16F4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em várias paginas de produtos</w:t>
            </w:r>
          </w:p>
        </w:tc>
      </w:tr>
      <w:tr w:rsidR="009018C3" w:rsidRPr="009018C3" w14:paraId="2657AD1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67B4DD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926C75" w14:textId="08732CF5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AE61DE" w:rsidRPr="00EE63EC" w14:paraId="35D9CB4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C98AE2B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85E546D" w14:textId="1F1B8D58" w:rsidR="00AE61DE" w:rsidRPr="009018C3" w:rsidRDefault="00125C6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entrar o texto</w:t>
            </w:r>
          </w:p>
        </w:tc>
      </w:tr>
    </w:tbl>
    <w:p w14:paraId="7F57B83B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p w14:paraId="1010445A" w14:textId="77777777" w:rsidR="00B323B7" w:rsidRPr="009018C3" w:rsidRDefault="00B323B7" w:rsidP="00105813">
      <w:pPr>
        <w:spacing w:after="0"/>
        <w:rPr>
          <w:color w:val="auto"/>
          <w:lang w:val="pt-PT"/>
        </w:rPr>
      </w:pPr>
    </w:p>
    <w:p w14:paraId="5B1AD9D4" w14:textId="77777777" w:rsidR="00B323B7" w:rsidRPr="009018C3" w:rsidRDefault="00B323B7" w:rsidP="00105813">
      <w:pPr>
        <w:spacing w:after="0"/>
        <w:rPr>
          <w:color w:val="auto"/>
          <w:lang w:val="pt-PT"/>
        </w:rPr>
      </w:pPr>
    </w:p>
    <w:p w14:paraId="34714A3C" w14:textId="77777777" w:rsidR="00125C62" w:rsidRDefault="00125C62" w:rsidP="00125C62">
      <w:pPr>
        <w:keepNext/>
        <w:spacing w:after="0"/>
      </w:pPr>
      <w:r w:rsidRPr="00125C62">
        <w:rPr>
          <w:noProof/>
          <w:color w:val="auto"/>
          <w:lang w:val="pt-PT"/>
        </w:rPr>
        <w:drawing>
          <wp:inline distT="0" distB="0" distL="0" distR="0" wp14:anchorId="4B502BAE" wp14:editId="0CD8FA96">
            <wp:extent cx="5612130" cy="1350010"/>
            <wp:effectExtent l="0" t="0" r="7620" b="254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8F81" w14:textId="03FDB1F5" w:rsidR="00B323B7" w:rsidRPr="00622830" w:rsidRDefault="00125C62" w:rsidP="00125C62">
      <w:pPr>
        <w:pStyle w:val="Legenda"/>
        <w:jc w:val="center"/>
        <w:rPr>
          <w:lang w:val="pt-PT"/>
        </w:rPr>
      </w:pPr>
      <w:r w:rsidRPr="00622830">
        <w:rPr>
          <w:lang w:val="pt-PT"/>
        </w:rPr>
        <w:t xml:space="preserve">Registo </w:t>
      </w:r>
      <w:r>
        <w:fldChar w:fldCharType="begin"/>
      </w:r>
      <w:r w:rsidRPr="00622830">
        <w:rPr>
          <w:lang w:val="pt-PT"/>
        </w:rPr>
        <w:instrText xml:space="preserve"> SEQ Registo \* ARABIC </w:instrText>
      </w:r>
      <w:r>
        <w:fldChar w:fldCharType="separate"/>
      </w:r>
      <w:r w:rsidR="00FF0383" w:rsidRPr="00622830">
        <w:rPr>
          <w:noProof/>
          <w:lang w:val="pt-PT"/>
        </w:rPr>
        <w:t>2</w:t>
      </w:r>
      <w:r>
        <w:fldChar w:fldCharType="end"/>
      </w:r>
      <w:r w:rsidRPr="00622830">
        <w:rPr>
          <w:lang w:val="pt-PT"/>
        </w:rPr>
        <w:t xml:space="preserve"> - Em destaque não Centrado</w:t>
      </w:r>
    </w:p>
    <w:p w14:paraId="7D9214D2" w14:textId="6835AABB" w:rsidR="00125C62" w:rsidRPr="00622830" w:rsidRDefault="00125C62" w:rsidP="00125C62">
      <w:pPr>
        <w:rPr>
          <w:lang w:val="pt-PT"/>
        </w:rPr>
      </w:pPr>
    </w:p>
    <w:p w14:paraId="55064975" w14:textId="77777777" w:rsidR="00125C62" w:rsidRPr="00125C62" w:rsidRDefault="00125C62" w:rsidP="00125C62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25C62" w:rsidRPr="009018C3" w14:paraId="4C4E8F7F" w14:textId="77777777" w:rsidTr="00685661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D3CEDEF" w14:textId="77777777" w:rsidR="00125C62" w:rsidRPr="009018C3" w:rsidRDefault="00125C62" w:rsidP="00685661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580E142" w14:textId="215BABE9" w:rsidR="00125C62" w:rsidRPr="009018C3" w:rsidRDefault="00125C62" w:rsidP="00685661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125C62" w:rsidRPr="00EE63EC" w14:paraId="383261B9" w14:textId="77777777" w:rsidTr="00685661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E3D1E6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F871CB" w14:textId="3F3931F1" w:rsidR="00125C62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vehar no Blog</w:t>
            </w:r>
          </w:p>
        </w:tc>
      </w:tr>
      <w:tr w:rsidR="00125C62" w:rsidRPr="005B0807" w14:paraId="73875190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DBBC09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C9B090" w14:textId="7B2F89BB" w:rsidR="00125C62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inspiration/#opeco=hp:inspiration:HP-module-inspiracoes-november:AH22</w:t>
            </w:r>
          </w:p>
        </w:tc>
      </w:tr>
      <w:tr w:rsidR="00125C62" w:rsidRPr="009018C3" w14:paraId="1D76A80A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50E591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83C704" w14:textId="576CEC60" w:rsidR="00125C62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125C62" w:rsidRPr="005B0807" w14:paraId="36717ED8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195B53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D17B3C" w14:textId="2335ACED" w:rsidR="00125C62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s imagens e texto estão fora das caixas</w:t>
            </w:r>
          </w:p>
        </w:tc>
      </w:tr>
      <w:tr w:rsidR="00125C62" w:rsidRPr="009018C3" w14:paraId="5CEC9FB2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1BFA56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5F953A" w14:textId="5D37C64E" w:rsidR="00125C62" w:rsidRPr="009018C3" w:rsidRDefault="00125C62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</w:p>
        </w:tc>
      </w:tr>
      <w:tr w:rsidR="00125C62" w:rsidRPr="00EE63EC" w14:paraId="108E8E41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B75065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941FA4" w14:textId="7CF57AAD" w:rsidR="00125C62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125C62" w:rsidRPr="009018C3" w14:paraId="2F0C693B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F40584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8471BD" w14:textId="1BCE174E" w:rsidR="00125C62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125C62" w:rsidRPr="005B0807" w14:paraId="67B9EC43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A2DC2CB" w14:textId="77777777" w:rsidR="00125C62" w:rsidRPr="009018C3" w:rsidRDefault="00125C62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896AEBB" w14:textId="0D3348B2" w:rsidR="00125C62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justar o código para que a imagem e texto fiquem dentro da caixa</w:t>
            </w:r>
          </w:p>
        </w:tc>
      </w:tr>
    </w:tbl>
    <w:p w14:paraId="6DE3BE3E" w14:textId="77777777" w:rsidR="00125C62" w:rsidRPr="00125C62" w:rsidRDefault="00125C62" w:rsidP="00125C62">
      <w:pPr>
        <w:rPr>
          <w:lang w:val="pt-PT"/>
        </w:rPr>
      </w:pPr>
    </w:p>
    <w:p w14:paraId="1C750A85" w14:textId="512160A4" w:rsidR="00125C62" w:rsidRPr="00125C62" w:rsidRDefault="00125C62" w:rsidP="00125C62">
      <w:pPr>
        <w:rPr>
          <w:lang w:val="pt-PT"/>
        </w:rPr>
      </w:pPr>
    </w:p>
    <w:p w14:paraId="12285A3D" w14:textId="77777777" w:rsidR="00FF0383" w:rsidRDefault="00FF0383" w:rsidP="00FF0383">
      <w:pPr>
        <w:keepNext/>
      </w:pPr>
      <w:r w:rsidRPr="00FF0383">
        <w:rPr>
          <w:noProof/>
          <w:lang w:val="pt-PT"/>
        </w:rPr>
        <w:drawing>
          <wp:inline distT="0" distB="0" distL="0" distR="0" wp14:anchorId="11B88263" wp14:editId="09CA6DD6">
            <wp:extent cx="5612130" cy="911860"/>
            <wp:effectExtent l="0" t="0" r="7620" b="2540"/>
            <wp:docPr id="5" name="Imagem 5" descr="Uma imagem com texto, captura de ecrã, moldura de fotograf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, captura de ecrã, moldura de fotografia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542A2" w14:textId="23618482" w:rsidR="00125C62" w:rsidRDefault="00FF0383" w:rsidP="00FF0383">
      <w:pPr>
        <w:pStyle w:val="Legenda"/>
        <w:jc w:val="center"/>
        <w:rPr>
          <w:lang w:val="pt-PT"/>
        </w:rPr>
      </w:pPr>
      <w:r w:rsidRPr="00FF0383">
        <w:rPr>
          <w:lang w:val="pt-PT"/>
        </w:rPr>
        <w:t xml:space="preserve">Registo </w:t>
      </w:r>
      <w:r>
        <w:fldChar w:fldCharType="begin"/>
      </w:r>
      <w:r w:rsidRPr="00FF0383">
        <w:rPr>
          <w:lang w:val="pt-PT"/>
        </w:rPr>
        <w:instrText xml:space="preserve"> SEQ Registo \* ARABIC </w:instrText>
      </w:r>
      <w:r>
        <w:fldChar w:fldCharType="separate"/>
      </w:r>
      <w:r>
        <w:rPr>
          <w:noProof/>
          <w:lang w:val="pt-PT"/>
        </w:rPr>
        <w:t>3</w:t>
      </w:r>
      <w:r>
        <w:fldChar w:fldCharType="end"/>
      </w:r>
      <w:r w:rsidRPr="00FF0383">
        <w:rPr>
          <w:lang w:val="pt-PT"/>
        </w:rPr>
        <w:t xml:space="preserve"> - Imagem e texto fora das caixas</w:t>
      </w:r>
    </w:p>
    <w:p w14:paraId="3BA63304" w14:textId="292DD288" w:rsidR="00125C62" w:rsidRDefault="00125C62" w:rsidP="00125C62">
      <w:pPr>
        <w:rPr>
          <w:lang w:val="pt-PT"/>
        </w:rPr>
      </w:pPr>
    </w:p>
    <w:p w14:paraId="5DF27D87" w14:textId="77777777" w:rsidR="00FF0383" w:rsidRDefault="00FF0383" w:rsidP="00125C62">
      <w:pPr>
        <w:rPr>
          <w:lang w:val="pt-PT"/>
        </w:rPr>
      </w:pPr>
    </w:p>
    <w:p w14:paraId="02B0B240" w14:textId="4FB30369" w:rsidR="00125C62" w:rsidRDefault="00125C62" w:rsidP="00125C62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FF0383" w:rsidRPr="009018C3" w14:paraId="34CD8027" w14:textId="77777777" w:rsidTr="00685661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1FC435B" w14:textId="77777777" w:rsidR="00FF0383" w:rsidRPr="009018C3" w:rsidRDefault="00FF0383" w:rsidP="00685661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B0A598" w14:textId="6C4B1399" w:rsidR="00FF0383" w:rsidRPr="009018C3" w:rsidRDefault="00FF0383" w:rsidP="00685661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FF0383" w:rsidRPr="005B0807" w14:paraId="7A6AED6E" w14:textId="77777777" w:rsidTr="00685661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BA1A08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8571C8" w14:textId="64F53949" w:rsidR="00FF0383" w:rsidRPr="00FF038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vegar no site na parte de “</w:t>
            </w: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BEBÉ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–</w:t>
            </w: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UERICULTUR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”</w:t>
            </w:r>
          </w:p>
        </w:tc>
      </w:tr>
      <w:tr w:rsidR="00FF0383" w:rsidRPr="005B0807" w14:paraId="47FE16DF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2384C0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A8BA41" w14:textId="03468ABE" w:rsidR="00FF0383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guide/?blog-category=2005</w:t>
            </w:r>
          </w:p>
        </w:tc>
      </w:tr>
      <w:tr w:rsidR="00FF0383" w:rsidRPr="009018C3" w14:paraId="3734F8A8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038E2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532811" w14:textId="43CC17F4" w:rsidR="00FF0383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FF0383" w:rsidRPr="005B0807" w14:paraId="75C97E78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340EC4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271E7E" w14:textId="2BCAFB91" w:rsidR="00FF0383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 texto esta em cima de outro texto</w:t>
            </w:r>
          </w:p>
        </w:tc>
      </w:tr>
      <w:tr w:rsidR="00FF0383" w:rsidRPr="009018C3" w14:paraId="2EFAFC71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5B25C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985B7F" w14:textId="2521BFD8" w:rsidR="00FF0383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</w:p>
        </w:tc>
      </w:tr>
      <w:tr w:rsidR="00FF0383" w:rsidRPr="00EE63EC" w14:paraId="1C012FA9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B344B4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5F9C70" w14:textId="39CD7F68" w:rsidR="00FF0383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FF0383" w:rsidRPr="009018C3" w14:paraId="260128C6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8E17FF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3B74EC" w14:textId="5D10A575" w:rsidR="00FF0383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FF0383" w:rsidRPr="005B0807" w14:paraId="45CB73FF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585FFC3" w14:textId="77777777" w:rsidR="00FF0383" w:rsidRPr="009018C3" w:rsidRDefault="00FF0383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0B1886C" w14:textId="59EABD16" w:rsidR="00FF0383" w:rsidRPr="009018C3" w:rsidRDefault="00FF0383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ver o código e fazer as devidas modificações</w:t>
            </w:r>
          </w:p>
        </w:tc>
      </w:tr>
    </w:tbl>
    <w:p w14:paraId="30F69012" w14:textId="77777777" w:rsidR="00FF0383" w:rsidRDefault="00FF0383" w:rsidP="00FF0383">
      <w:pPr>
        <w:keepNext/>
        <w:jc w:val="center"/>
      </w:pPr>
      <w:r>
        <w:rPr>
          <w:noProof/>
          <w:lang w:val="pt-PT"/>
        </w:rPr>
        <w:drawing>
          <wp:inline distT="0" distB="0" distL="0" distR="0" wp14:anchorId="2E4EF106" wp14:editId="2DD66BCA">
            <wp:extent cx="3398520" cy="4678680"/>
            <wp:effectExtent l="0" t="0" r="0" b="762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467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6BBE6" w14:textId="173E5928" w:rsidR="00125C62" w:rsidRDefault="00FF0383" w:rsidP="00FF0383">
      <w:pPr>
        <w:pStyle w:val="Legenda"/>
        <w:jc w:val="center"/>
        <w:rPr>
          <w:lang w:val="pt-PT"/>
        </w:rPr>
      </w:pPr>
      <w:r w:rsidRPr="005B0807">
        <w:rPr>
          <w:lang w:val="pt-PT"/>
        </w:rPr>
        <w:t xml:space="preserve">Registo </w:t>
      </w:r>
      <w:r w:rsidR="00000000">
        <w:fldChar w:fldCharType="begin"/>
      </w:r>
      <w:r w:rsidR="00000000" w:rsidRPr="005B0807">
        <w:rPr>
          <w:lang w:val="pt-PT"/>
        </w:rPr>
        <w:instrText xml:space="preserve"> SEQ Registo \* ARABIC </w:instrText>
      </w:r>
      <w:r w:rsidR="00000000">
        <w:fldChar w:fldCharType="separate"/>
      </w:r>
      <w:r w:rsidRPr="005B0807">
        <w:rPr>
          <w:noProof/>
          <w:lang w:val="pt-PT"/>
        </w:rPr>
        <w:t>4</w:t>
      </w:r>
      <w:r w:rsidR="00000000">
        <w:rPr>
          <w:noProof/>
        </w:rPr>
        <w:fldChar w:fldCharType="end"/>
      </w:r>
      <w:r w:rsidRPr="005B0807">
        <w:rPr>
          <w:lang w:val="pt-PT"/>
        </w:rPr>
        <w:t xml:space="preserve"> - Texto sobreposto</w:t>
      </w:r>
    </w:p>
    <w:p w14:paraId="2B0B3346" w14:textId="162EACA2" w:rsidR="00125C62" w:rsidRDefault="00125C62" w:rsidP="00125C62">
      <w:pPr>
        <w:rPr>
          <w:lang w:val="pt-PT"/>
        </w:rPr>
      </w:pPr>
    </w:p>
    <w:p w14:paraId="17A178CD" w14:textId="60151A73" w:rsidR="00622830" w:rsidRDefault="00622830" w:rsidP="00125C62">
      <w:pPr>
        <w:rPr>
          <w:lang w:val="pt-PT"/>
        </w:rPr>
      </w:pPr>
    </w:p>
    <w:p w14:paraId="24A48C90" w14:textId="57B14189" w:rsidR="005B0807" w:rsidRDefault="005B0807" w:rsidP="00125C62">
      <w:pPr>
        <w:rPr>
          <w:lang w:val="pt-PT"/>
        </w:rPr>
      </w:pPr>
    </w:p>
    <w:p w14:paraId="462BFAB6" w14:textId="203DFF12" w:rsidR="005B0807" w:rsidRDefault="005B0807" w:rsidP="00125C62">
      <w:pPr>
        <w:rPr>
          <w:lang w:val="pt-PT"/>
        </w:rPr>
      </w:pPr>
    </w:p>
    <w:p w14:paraId="056F1F0C" w14:textId="1306CA1B" w:rsidR="005B0807" w:rsidRDefault="005B0807" w:rsidP="00125C62">
      <w:pPr>
        <w:rPr>
          <w:lang w:val="pt-PT"/>
        </w:rPr>
      </w:pPr>
    </w:p>
    <w:p w14:paraId="068430E0" w14:textId="1853A44B" w:rsidR="005B0807" w:rsidRDefault="005B0807" w:rsidP="00125C62">
      <w:pPr>
        <w:rPr>
          <w:lang w:val="pt-PT"/>
        </w:rPr>
      </w:pPr>
    </w:p>
    <w:p w14:paraId="5BD29D72" w14:textId="39EF1434" w:rsidR="005B0807" w:rsidRDefault="005B0807" w:rsidP="00125C62">
      <w:pPr>
        <w:rPr>
          <w:lang w:val="pt-PT"/>
        </w:rPr>
      </w:pPr>
    </w:p>
    <w:p w14:paraId="74200A98" w14:textId="77777777" w:rsidR="005B0807" w:rsidRDefault="005B0807" w:rsidP="005B0807">
      <w:pPr>
        <w:rPr>
          <w:b/>
          <w:color w:val="auto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5B0807" w14:paraId="7D250D7F" w14:textId="77777777" w:rsidTr="005B0807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C436B99" w14:textId="77777777" w:rsidR="005B0807" w:rsidRDefault="005B0807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11838229" w14:textId="6D9F7131" w:rsidR="005B0807" w:rsidRDefault="005B0807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Registo </w:t>
            </w:r>
            <w:r>
              <w:rPr>
                <w:b/>
                <w:lang w:val="en-US"/>
              </w:rPr>
              <w:t>5</w:t>
            </w:r>
          </w:p>
        </w:tc>
      </w:tr>
      <w:tr w:rsidR="005B0807" w14:paraId="00305227" w14:textId="77777777" w:rsidTr="005B0807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183C098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068039A6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scolha de cores </w:t>
            </w:r>
          </w:p>
        </w:tc>
      </w:tr>
      <w:tr w:rsidR="005B0807" w14:paraId="30B94246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8CC4229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F130E3E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Inicial</w:t>
            </w:r>
          </w:p>
          <w:p w14:paraId="09161F3E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</w:t>
            </w:r>
          </w:p>
        </w:tc>
      </w:tr>
      <w:tr w:rsidR="005B0807" w14:paraId="4FA4D40C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E304C79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DF29E04" w14:textId="77777777" w:rsidR="005B0807" w:rsidRDefault="005B0807">
            <w:pPr>
              <w:spacing w:after="0" w:line="360" w:lineRule="auto"/>
              <w:rPr>
                <w:color w:val="auto"/>
                <w:lang w:val="pt-PT"/>
              </w:rPr>
            </w:pPr>
            <w:r>
              <w:rPr>
                <w:color w:val="auto"/>
                <w:lang w:val="pt-PT"/>
              </w:rPr>
              <w:t>8. Visualmente agradável e minimalista</w:t>
            </w:r>
          </w:p>
        </w:tc>
      </w:tr>
      <w:tr w:rsidR="005B0807" w14:paraId="641B23DF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67ACFA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63936B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ara existe uma interface visualmente agradável e minimalista é necessário o utilizador reconhecer e conseguir interpretar o que lê, no caso de utilizadores com problemas oculares  certas e determinadas cores poderá levar a alguma dificuldade na interpretação dos elementos gráficos levando o utilizar a não utilizar o website .</w:t>
            </w:r>
          </w:p>
        </w:tc>
      </w:tr>
      <w:tr w:rsidR="005B0807" w14:paraId="7F8B1B9C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03C099A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A490D2C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Raro</w:t>
            </w:r>
          </w:p>
        </w:tc>
      </w:tr>
      <w:tr w:rsidR="005B0807" w14:paraId="38FDD910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6AF3AF3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B752AF5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parece uma vez </w:t>
            </w:r>
          </w:p>
        </w:tc>
      </w:tr>
      <w:tr w:rsidR="005B0807" w14:paraId="39A11AA6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7D0F67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1C4E565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5B0807" w14:paraId="09DE6C3D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74882CAA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27267836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colher cores que sejam facilmente visíveis e interpretadas de igual forma independentemente do problema ocular.</w:t>
            </w:r>
          </w:p>
        </w:tc>
      </w:tr>
    </w:tbl>
    <w:p w14:paraId="23E6D70C" w14:textId="1B3C2BCE" w:rsidR="005B0807" w:rsidRDefault="005B0807" w:rsidP="00125C62">
      <w:pPr>
        <w:rPr>
          <w:lang w:val="pt-PT"/>
        </w:rPr>
      </w:pPr>
    </w:p>
    <w:p w14:paraId="6E692E9D" w14:textId="0910823D" w:rsidR="005B0807" w:rsidRDefault="005B0807" w:rsidP="00125C62">
      <w:pPr>
        <w:rPr>
          <w:lang w:val="pt-PT"/>
        </w:rPr>
      </w:pPr>
      <w:r>
        <w:rPr>
          <w:noProof/>
        </w:rPr>
        <w:drawing>
          <wp:inline distT="0" distB="0" distL="0" distR="0" wp14:anchorId="59611D8D" wp14:editId="1DAE7C76">
            <wp:extent cx="5612130" cy="2743200"/>
            <wp:effectExtent l="0" t="0" r="762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m text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D310B" w14:textId="013661AD" w:rsidR="00FF0383" w:rsidRDefault="00FF0383" w:rsidP="00125C62">
      <w:pPr>
        <w:rPr>
          <w:lang w:val="pt-PT"/>
        </w:rPr>
      </w:pPr>
    </w:p>
    <w:p w14:paraId="1E4DD72F" w14:textId="2B44D56F" w:rsidR="005B0807" w:rsidRDefault="005B0807" w:rsidP="00125C62">
      <w:pPr>
        <w:rPr>
          <w:lang w:val="pt-PT"/>
        </w:rPr>
      </w:pPr>
    </w:p>
    <w:p w14:paraId="0ABCBA83" w14:textId="054BF1BF" w:rsidR="005B0807" w:rsidRDefault="005B0807" w:rsidP="00125C62">
      <w:pPr>
        <w:rPr>
          <w:lang w:val="pt-PT"/>
        </w:rPr>
      </w:pPr>
    </w:p>
    <w:p w14:paraId="4D85E66B" w14:textId="24E577A5" w:rsidR="005B0807" w:rsidRDefault="005B0807" w:rsidP="00125C62">
      <w:pPr>
        <w:rPr>
          <w:lang w:val="pt-PT"/>
        </w:rPr>
      </w:pPr>
    </w:p>
    <w:p w14:paraId="122BABCB" w14:textId="306A3CB9" w:rsidR="005B0807" w:rsidRDefault="005B0807" w:rsidP="00125C62">
      <w:pPr>
        <w:rPr>
          <w:lang w:val="pt-PT"/>
        </w:rPr>
      </w:pPr>
    </w:p>
    <w:p w14:paraId="76A864F6" w14:textId="353636D1" w:rsidR="005B0807" w:rsidRDefault="005B0807" w:rsidP="00125C62">
      <w:pPr>
        <w:rPr>
          <w:lang w:val="pt-PT"/>
        </w:rPr>
      </w:pPr>
    </w:p>
    <w:p w14:paraId="7BE1B6BB" w14:textId="1D2C16BA" w:rsidR="005B0807" w:rsidRDefault="005B0807" w:rsidP="00125C62">
      <w:pPr>
        <w:rPr>
          <w:lang w:val="pt-PT"/>
        </w:rPr>
      </w:pPr>
    </w:p>
    <w:p w14:paraId="3F709B89" w14:textId="5E0BB8ED" w:rsidR="005B0807" w:rsidRDefault="005B0807" w:rsidP="00125C62">
      <w:pPr>
        <w:rPr>
          <w:lang w:val="pt-PT"/>
        </w:rPr>
      </w:pPr>
    </w:p>
    <w:p w14:paraId="02C233FE" w14:textId="6F514D38" w:rsidR="005B0807" w:rsidRDefault="005B0807" w:rsidP="00125C62">
      <w:pPr>
        <w:rPr>
          <w:lang w:val="pt-PT"/>
        </w:rPr>
      </w:pPr>
    </w:p>
    <w:p w14:paraId="1D0C5529" w14:textId="77777777" w:rsidR="005B0807" w:rsidRDefault="005B0807" w:rsidP="00125C62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5B0807" w14:paraId="550074B9" w14:textId="77777777" w:rsidTr="005B0807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B30BA3F" w14:textId="77777777" w:rsidR="005B0807" w:rsidRDefault="005B0807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765BC95" w14:textId="3AD71536" w:rsidR="005B0807" w:rsidRDefault="005B0807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Registo </w:t>
            </w:r>
            <w:r>
              <w:rPr>
                <w:b/>
                <w:lang w:val="en-US"/>
              </w:rPr>
              <w:t>6</w:t>
            </w:r>
          </w:p>
        </w:tc>
      </w:tr>
      <w:tr w:rsidR="005B0807" w14:paraId="1F036F41" w14:textId="77777777" w:rsidTr="005B0807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D8AB9D2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1E077440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esquisa</w:t>
            </w:r>
          </w:p>
        </w:tc>
      </w:tr>
      <w:tr w:rsidR="005B0807" w14:paraId="3223E6A7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1CFC656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AF8B425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crã principal</w:t>
            </w:r>
          </w:p>
        </w:tc>
      </w:tr>
      <w:tr w:rsidR="005B0807" w14:paraId="0799A363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6546E36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014C36B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color w:val="auto"/>
                <w:lang w:val="pt-PT"/>
              </w:rPr>
              <w:t>8. Visualmente agradável e minimalista</w:t>
            </w:r>
          </w:p>
        </w:tc>
      </w:tr>
      <w:tr w:rsidR="005B0807" w14:paraId="5770AFBB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C1DB354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A75775C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Para o utilizador poder interagir com os ecrãs e ir para determinada categoria é necessário existir um contaste entre as cores para as letras e a imagem a escolher para o fundo, pois uma má escolha de cores de texto em conjugação com uma má escolha de contraste da imagem poderá dificultar a realização de tarefas por parte do utilizador</w:t>
            </w:r>
          </w:p>
        </w:tc>
      </w:tr>
      <w:tr w:rsidR="005B0807" w14:paraId="0E205CFF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9127253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3B8A860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</w:p>
        </w:tc>
      </w:tr>
      <w:tr w:rsidR="005B0807" w14:paraId="242E76C3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A9C4854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88F8001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 algumas vezes</w:t>
            </w:r>
          </w:p>
        </w:tc>
      </w:tr>
      <w:tr w:rsidR="005B0807" w14:paraId="5A8AE311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58EECDC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7217B7A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5B0807" w14:paraId="4FE20DA5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1D35E4CF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3797A6AD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colher uma cor que se adeque com a imagem e seja facilmente  visível</w:t>
            </w:r>
          </w:p>
        </w:tc>
      </w:tr>
    </w:tbl>
    <w:p w14:paraId="50DE7520" w14:textId="77777777" w:rsidR="005D72AB" w:rsidRDefault="005D72AB" w:rsidP="00125C62">
      <w:pPr>
        <w:rPr>
          <w:lang w:val="pt-PT"/>
        </w:rPr>
      </w:pPr>
    </w:p>
    <w:p w14:paraId="5AA50B41" w14:textId="4CFF5A4C" w:rsidR="00FF0383" w:rsidRDefault="005B0807" w:rsidP="00125C62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6221CB" wp14:editId="4882C46A">
                <wp:simplePos x="0" y="0"/>
                <wp:positionH relativeFrom="column">
                  <wp:posOffset>1423035</wp:posOffset>
                </wp:positionH>
                <wp:positionV relativeFrom="paragraph">
                  <wp:posOffset>2028190</wp:posOffset>
                </wp:positionV>
                <wp:extent cx="1623060" cy="148590"/>
                <wp:effectExtent l="19050" t="19050" r="15240" b="22860"/>
                <wp:wrapNone/>
                <wp:docPr id="11" name="Retângulo: Cantos Arredondado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48590"/>
                        </a:xfrm>
                        <a:prstGeom prst="roundRect">
                          <a:avLst>
                            <a:gd name="adj" fmla="val 25000"/>
                          </a:avLst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985E06" id="Retângulo: Cantos Arredondados 11" o:spid="_x0000_s1026" style="position:absolute;margin-left:112.05pt;margin-top:159.7pt;width:127.8pt;height:11.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.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" filled="f" strokecolor="yellow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45D8DC" wp14:editId="5346C830">
                <wp:simplePos x="0" y="0"/>
                <wp:positionH relativeFrom="column">
                  <wp:posOffset>1415415</wp:posOffset>
                </wp:positionH>
                <wp:positionV relativeFrom="paragraph">
                  <wp:posOffset>1350010</wp:posOffset>
                </wp:positionV>
                <wp:extent cx="1623060" cy="274320"/>
                <wp:effectExtent l="19050" t="19050" r="15240" b="11430"/>
                <wp:wrapNone/>
                <wp:docPr id="10" name="Retângulo: Cantos Arredondado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274320"/>
                        </a:xfrm>
                        <a:prstGeom prst="roundRect">
                          <a:avLst>
                            <a:gd name="adj" fmla="val 25000"/>
                          </a:avLst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A405BA4" id="Retângulo: Cantos Arredondados 10" o:spid="_x0000_s1026" style="position:absolute;margin-left:111.45pt;margin-top:106.3pt;width:127.8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.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" filled="f" strokecolor="yellow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01DBB5CC" wp14:editId="5DB002D9">
            <wp:extent cx="5612130" cy="2724785"/>
            <wp:effectExtent l="0" t="0" r="762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796EB" w14:textId="446A3598" w:rsidR="00FF0383" w:rsidRDefault="00FF0383" w:rsidP="00125C62">
      <w:pPr>
        <w:rPr>
          <w:lang w:val="pt-PT"/>
        </w:rPr>
      </w:pPr>
    </w:p>
    <w:p w14:paraId="3996DE3D" w14:textId="26D4149C" w:rsidR="005B0807" w:rsidRDefault="005B0807" w:rsidP="00125C62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BE9930" wp14:editId="312775F8">
                <wp:simplePos x="0" y="0"/>
                <wp:positionH relativeFrom="margin">
                  <wp:align>left</wp:align>
                </wp:positionH>
                <wp:positionV relativeFrom="paragraph">
                  <wp:posOffset>2141220</wp:posOffset>
                </wp:positionV>
                <wp:extent cx="1322070" cy="194310"/>
                <wp:effectExtent l="19050" t="19050" r="11430" b="15240"/>
                <wp:wrapNone/>
                <wp:docPr id="15" name="Retângulo: Cantos Arredondado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19431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7FE1970" id="Retângulo: Cantos Arredondados 15" o:spid="_x0000_s1026" style="position:absolute;margin-left:0;margin-top:168.6pt;width:104.1pt;height:15.3pt;z-index:2516695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" filled="f" strokecolor="yellow" strokeweight="2.25pt"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3042CB" wp14:editId="564EEB82">
                <wp:simplePos x="0" y="0"/>
                <wp:positionH relativeFrom="column">
                  <wp:posOffset>74295</wp:posOffset>
                </wp:positionH>
                <wp:positionV relativeFrom="paragraph">
                  <wp:posOffset>1550670</wp:posOffset>
                </wp:positionV>
                <wp:extent cx="1322070" cy="194310"/>
                <wp:effectExtent l="19050" t="19050" r="11430" b="15240"/>
                <wp:wrapNone/>
                <wp:docPr id="14" name="Retângulo: Cantos Arredondado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19431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3AE250E" id="Retângulo: Cantos Arredondados 14" o:spid="_x0000_s1026" style="position:absolute;margin-left:5.85pt;margin-top:122.1pt;width:104.1pt;height:15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" filled="f" strokecolor="yellow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207201" wp14:editId="070D6970">
                <wp:simplePos x="0" y="0"/>
                <wp:positionH relativeFrom="column">
                  <wp:posOffset>1396365</wp:posOffset>
                </wp:positionH>
                <wp:positionV relativeFrom="paragraph">
                  <wp:posOffset>1363980</wp:posOffset>
                </wp:positionV>
                <wp:extent cx="1623060" cy="171450"/>
                <wp:effectExtent l="19050" t="19050" r="15240" b="19050"/>
                <wp:wrapNone/>
                <wp:docPr id="13" name="Retângulo: Cantos Arredondado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A54C952" id="Retângulo: Cantos Arredondados 13" o:spid="_x0000_s1026" style="position:absolute;margin-left:109.95pt;margin-top:107.4pt;width:127.8pt;height:13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" filled="f" strokecolor="yellow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7318A0" wp14:editId="0E5ECD35">
                <wp:simplePos x="0" y="0"/>
                <wp:positionH relativeFrom="column">
                  <wp:posOffset>1394460</wp:posOffset>
                </wp:positionH>
                <wp:positionV relativeFrom="paragraph">
                  <wp:posOffset>979170</wp:posOffset>
                </wp:positionV>
                <wp:extent cx="1623060" cy="171450"/>
                <wp:effectExtent l="19050" t="19050" r="15240" b="19050"/>
                <wp:wrapNone/>
                <wp:docPr id="12" name="Retângulo: Cantos Arredondado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815A286" id="Retângulo: Cantos Arredondados 12" o:spid="_x0000_s1026" style="position:absolute;margin-left:109.8pt;margin-top:77.1pt;width:127.8pt;height:1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" filled="f" strokecolor="yellow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347846DB" wp14:editId="14F43630">
            <wp:extent cx="5612130" cy="2725420"/>
            <wp:effectExtent l="0" t="0" r="762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B053A" w14:textId="34E463B4" w:rsidR="005B0807" w:rsidRDefault="005B0807" w:rsidP="00125C62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5B0807" w14:paraId="57DE4E36" w14:textId="77777777" w:rsidTr="005B0807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5AFB58A" w14:textId="77777777" w:rsidR="005B0807" w:rsidRDefault="005B0807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0D43411" w14:textId="77777777" w:rsidR="005B0807" w:rsidRDefault="005B0807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Registo 3</w:t>
            </w:r>
          </w:p>
        </w:tc>
      </w:tr>
      <w:tr w:rsidR="005B0807" w14:paraId="21555909" w14:textId="77777777" w:rsidTr="005B0807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66B45E3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5C64C7E4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riar conta </w:t>
            </w:r>
          </w:p>
        </w:tc>
      </w:tr>
      <w:tr w:rsidR="005B0807" w14:paraId="6D498B49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24574A0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D980D79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Janela de registo</w:t>
            </w:r>
          </w:p>
        </w:tc>
      </w:tr>
      <w:tr w:rsidR="005B0807" w14:paraId="7EDB9340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9714F6E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B00F59E" w14:textId="77777777" w:rsidR="005B0807" w:rsidRDefault="005B0807">
            <w:pPr>
              <w:spacing w:after="0" w:line="36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color w:val="auto"/>
                <w:lang w:val="pt-PT"/>
              </w:rPr>
              <w:t>2. Correspondência entre o sistema e o mundo real</w:t>
            </w:r>
          </w:p>
        </w:tc>
      </w:tr>
      <w:tr w:rsidR="005B0807" w14:paraId="5E027A78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8ACEAD2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CB95BC6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 xml:space="preserve">Durante a realização do registo, não tem logica aparecer uma opção de empresa na escolha do genero </w:t>
            </w:r>
          </w:p>
        </w:tc>
      </w:tr>
      <w:tr w:rsidR="005B0807" w14:paraId="05311448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02128A2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3209CEE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raro</w:t>
            </w:r>
          </w:p>
        </w:tc>
      </w:tr>
      <w:tr w:rsidR="005B0807" w14:paraId="77D92944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6E3BC03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9B09F39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 1 vez</w:t>
            </w:r>
          </w:p>
        </w:tc>
      </w:tr>
      <w:tr w:rsidR="005B0807" w14:paraId="489275DE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111148E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74E795B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5B0807" w14:paraId="0163BFD8" w14:textId="77777777" w:rsidTr="005B0807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35C0AF60" w14:textId="77777777" w:rsidR="005B0807" w:rsidRDefault="005B0807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3C14B4AA" w14:textId="77777777" w:rsidR="005B0807" w:rsidRDefault="005B0807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tirar a opção de empresa passando ter uma checkbox para o utlizador marcar caso esteja se a registar como empresa</w:t>
            </w:r>
          </w:p>
        </w:tc>
      </w:tr>
    </w:tbl>
    <w:p w14:paraId="38D1BDF1" w14:textId="6CBD1762" w:rsidR="005B0807" w:rsidRDefault="005B0807" w:rsidP="00125C62">
      <w:pPr>
        <w:rPr>
          <w:lang w:val="pt-PT"/>
        </w:rPr>
      </w:pPr>
    </w:p>
    <w:p w14:paraId="2C2C0814" w14:textId="0FE5D87E" w:rsidR="005B0807" w:rsidRDefault="005B0807" w:rsidP="00125C62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AF266C" wp14:editId="69E852E8">
                <wp:simplePos x="0" y="0"/>
                <wp:positionH relativeFrom="column">
                  <wp:posOffset>2752725</wp:posOffset>
                </wp:positionH>
                <wp:positionV relativeFrom="paragraph">
                  <wp:posOffset>1309370</wp:posOffset>
                </wp:positionV>
                <wp:extent cx="1333500" cy="701040"/>
                <wp:effectExtent l="0" t="0" r="19050" b="22860"/>
                <wp:wrapNone/>
                <wp:docPr id="19" name="Retângul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010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8C1235" id="Retângulo 19" o:spid="_x0000_s1026" style="position:absolute;margin-left:216.75pt;margin-top:103.1pt;width:105pt;height:55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" filled="f" strokecolor="#f79646 [3209]" strokeweight="2pt"/>
            </w:pict>
          </mc:Fallback>
        </mc:AlternateContent>
      </w:r>
      <w:r>
        <w:rPr>
          <w:noProof/>
        </w:rPr>
        <w:drawing>
          <wp:inline distT="0" distB="0" distL="0" distR="0" wp14:anchorId="6ABE6AD6" wp14:editId="0B69DB4E">
            <wp:extent cx="5612130" cy="2708910"/>
            <wp:effectExtent l="0" t="0" r="762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0E21" w14:textId="2E01E580" w:rsidR="005B0807" w:rsidRDefault="005B0807" w:rsidP="00125C62">
      <w:pPr>
        <w:rPr>
          <w:lang w:val="pt-PT"/>
        </w:rPr>
      </w:pPr>
    </w:p>
    <w:p w14:paraId="19CE2D5A" w14:textId="15AEA4F9" w:rsidR="005B0807" w:rsidRDefault="005B0807" w:rsidP="00125C62">
      <w:pPr>
        <w:rPr>
          <w:lang w:val="pt-PT"/>
        </w:rPr>
      </w:pPr>
    </w:p>
    <w:p w14:paraId="67FB9EAD" w14:textId="3B0331DB" w:rsidR="005B0807" w:rsidRDefault="005B0807" w:rsidP="00125C62">
      <w:pPr>
        <w:rPr>
          <w:lang w:val="pt-PT"/>
        </w:rPr>
      </w:pPr>
    </w:p>
    <w:p w14:paraId="049C84B1" w14:textId="039B1D85" w:rsidR="005B0807" w:rsidRDefault="005B0807" w:rsidP="00125C62">
      <w:pPr>
        <w:rPr>
          <w:lang w:val="pt-PT"/>
        </w:rPr>
      </w:pPr>
    </w:p>
    <w:p w14:paraId="70C83907" w14:textId="4C40A6D8" w:rsidR="005B0807" w:rsidRDefault="005B0807" w:rsidP="00125C62">
      <w:pPr>
        <w:rPr>
          <w:lang w:val="pt-PT"/>
        </w:rPr>
      </w:pPr>
    </w:p>
    <w:p w14:paraId="674D9C7C" w14:textId="03360CDE" w:rsidR="005B0807" w:rsidRDefault="005B0807" w:rsidP="00125C62">
      <w:pPr>
        <w:rPr>
          <w:lang w:val="pt-PT"/>
        </w:rPr>
      </w:pPr>
    </w:p>
    <w:p w14:paraId="4B984F41" w14:textId="2D2549B5" w:rsidR="009915F5" w:rsidRDefault="009915F5" w:rsidP="00125C62">
      <w:pPr>
        <w:rPr>
          <w:lang w:val="pt-PT"/>
        </w:rPr>
      </w:pPr>
    </w:p>
    <w:p w14:paraId="0A896E1D" w14:textId="5551FB57" w:rsidR="009915F5" w:rsidRDefault="009915F5" w:rsidP="00125C62">
      <w:pPr>
        <w:rPr>
          <w:lang w:val="pt-PT"/>
        </w:rPr>
      </w:pPr>
    </w:p>
    <w:p w14:paraId="45242A46" w14:textId="177687F7" w:rsidR="009915F5" w:rsidRDefault="009915F5" w:rsidP="00125C62">
      <w:pPr>
        <w:rPr>
          <w:lang w:val="pt-PT"/>
        </w:rPr>
      </w:pPr>
    </w:p>
    <w:p w14:paraId="394ABB9D" w14:textId="77777777" w:rsidR="009915F5" w:rsidRDefault="009915F5" w:rsidP="00125C62">
      <w:pPr>
        <w:rPr>
          <w:lang w:val="pt-PT"/>
        </w:rPr>
      </w:pPr>
    </w:p>
    <w:p w14:paraId="6F36C389" w14:textId="22F84F2A" w:rsidR="005B0807" w:rsidRDefault="005B0807" w:rsidP="00125C62">
      <w:pPr>
        <w:rPr>
          <w:lang w:val="pt-PT"/>
        </w:rPr>
      </w:pPr>
    </w:p>
    <w:p w14:paraId="2B01C36B" w14:textId="77777777" w:rsidR="005B0807" w:rsidRPr="00125C62" w:rsidRDefault="005B0807" w:rsidP="00125C62">
      <w:pPr>
        <w:rPr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5B0807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5B0807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5B0807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47CFDCCB" w:rsidR="00D62A6C" w:rsidRPr="009018C3" w:rsidRDefault="009915F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5B0807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bCs/>
                <w:color w:val="auto"/>
                <w:sz w:val="20"/>
                <w:lang w:eastAsia="ar-SA"/>
              </w:rPr>
              <w:t xml:space="preserve">Consistência e </w:t>
            </w:r>
            <w:r w:rsidRPr="009018C3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4D5627DE" w:rsidR="00D62A6C" w:rsidRPr="009018C3" w:rsidRDefault="008C0C26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bCs/>
                <w:color w:val="auto"/>
                <w:sz w:val="20"/>
                <w:lang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5B0807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5B0807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bCs/>
                <w:color w:val="auto"/>
                <w:sz w:val="20"/>
                <w:lang w:eastAsia="ar-SA"/>
              </w:rPr>
              <w:t>Visualmente agradável e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093EC31D" w:rsidR="00D62A6C" w:rsidRPr="009018C3" w:rsidRDefault="009915F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5</w:t>
            </w:r>
          </w:p>
        </w:tc>
      </w:tr>
      <w:tr w:rsidR="009018C3" w:rsidRPr="005B0807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bCs/>
                <w:color w:val="auto"/>
                <w:sz w:val="20"/>
                <w:lang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6381C896" w:rsidR="00D62A6C" w:rsidRPr="009018C3" w:rsidRDefault="009915F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7</w:t>
            </w:r>
          </w:p>
        </w:tc>
      </w:tr>
    </w:tbl>
    <w:p w14:paraId="705BFF91" w14:textId="77777777" w:rsidR="00CB473E" w:rsidRPr="009018C3" w:rsidRDefault="00000000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5B0807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5B0807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63DD4209" w:rsidR="00D62A6C" w:rsidRPr="009018C3" w:rsidRDefault="009915F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6</w:t>
            </w: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3A3B2ED5" w:rsidR="00D62A6C" w:rsidRPr="009018C3" w:rsidRDefault="009915F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06C38D3B" w14:textId="46E9FB21" w:rsidR="00D62A6C" w:rsidRDefault="00D62A6C">
      <w:pPr>
        <w:rPr>
          <w:color w:val="auto"/>
          <w:lang w:val="pt-PT"/>
        </w:rPr>
      </w:pPr>
    </w:p>
    <w:p w14:paraId="1953F6C9" w14:textId="452F2FAC" w:rsidR="00EE63EC" w:rsidRDefault="00EE63EC">
      <w:pPr>
        <w:rPr>
          <w:color w:val="auto"/>
          <w:lang w:val="pt-PT"/>
        </w:rPr>
      </w:pPr>
    </w:p>
    <w:p w14:paraId="735E9D61" w14:textId="0FC89A03" w:rsidR="00EE63EC" w:rsidRDefault="00EE63EC" w:rsidP="00EE63EC">
      <w:pPr>
        <w:keepNext/>
        <w:rPr>
          <w:noProof/>
          <w:color w:val="auto"/>
          <w:lang w:val="pt-PT"/>
        </w:rPr>
      </w:pPr>
    </w:p>
    <w:p w14:paraId="05D4683F" w14:textId="7B8C19C9" w:rsidR="00EE63EC" w:rsidRDefault="00EE63EC" w:rsidP="00EE63EC">
      <w:pPr>
        <w:rPr>
          <w:lang w:val="pt-PT"/>
        </w:rPr>
      </w:pPr>
    </w:p>
    <w:p w14:paraId="48C62709" w14:textId="3A933DAC" w:rsidR="008C0C26" w:rsidRPr="00F27944" w:rsidRDefault="00F27944" w:rsidP="00EE63EC">
      <w:pPr>
        <w:rPr>
          <w:u w:val="single"/>
          <w:lang w:val="pt-PT"/>
        </w:rPr>
      </w:pP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  <w:t>Tabela para copiar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E63EC" w:rsidRPr="009018C3" w14:paraId="355F5C60" w14:textId="77777777" w:rsidTr="00685661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79F7A99" w14:textId="77777777" w:rsidR="00EE63EC" w:rsidRPr="009018C3" w:rsidRDefault="00EE63EC" w:rsidP="00685661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C2F15AC" w14:textId="77777777" w:rsidR="00EE63EC" w:rsidRPr="009018C3" w:rsidRDefault="00EE63EC" w:rsidP="00685661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2</w:t>
            </w:r>
          </w:p>
        </w:tc>
      </w:tr>
      <w:tr w:rsidR="00EE63EC" w:rsidRPr="005B0807" w14:paraId="2E18736C" w14:textId="77777777" w:rsidTr="00685661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679024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117092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ação a realizar (caso de uso)&gt;</w:t>
            </w:r>
          </w:p>
        </w:tc>
      </w:tr>
      <w:tr w:rsidR="00EE63EC" w:rsidRPr="005B0807" w14:paraId="59DC3B00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10BCBD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259BF1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identificação do local onde se encontra este problema de usabilidade: diálogo(s), ecrã, janela, etc.&gt;</w:t>
            </w:r>
          </w:p>
        </w:tc>
      </w:tr>
      <w:tr w:rsidR="00EE63EC" w:rsidRPr="009018C3" w14:paraId="6D951CCE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04FA8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8CC603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1..10&gt;</w:t>
            </w:r>
          </w:p>
        </w:tc>
      </w:tr>
      <w:tr w:rsidR="00EE63EC" w:rsidRPr="005B0807" w14:paraId="1FEAB8E8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7F0221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8156C5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descrição de como a heurística é violada&gt;</w:t>
            </w:r>
          </w:p>
        </w:tc>
      </w:tr>
      <w:tr w:rsidR="00EE63EC" w:rsidRPr="009018C3" w14:paraId="74675CD3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C46125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CF7925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frequente .. raro, se aplicável&gt;</w:t>
            </w:r>
          </w:p>
        </w:tc>
      </w:tr>
      <w:tr w:rsidR="00EE63EC" w:rsidRPr="005B0807" w14:paraId="1434E5E7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61096E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B3A7AF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EE63EC" w:rsidRPr="009018C3" w14:paraId="7FFBB24E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64962D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E20C39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0..4&gt;</w:t>
            </w:r>
          </w:p>
        </w:tc>
      </w:tr>
      <w:tr w:rsidR="00EE63EC" w:rsidRPr="005B0807" w14:paraId="5545D7E2" w14:textId="77777777" w:rsidTr="00685661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5F4651A" w14:textId="77777777" w:rsidR="00EE63EC" w:rsidRPr="009018C3" w:rsidRDefault="00EE63EC" w:rsidP="00685661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BD77F92" w14:textId="77777777" w:rsidR="00EE63EC" w:rsidRPr="009018C3" w:rsidRDefault="00EE63EC" w:rsidP="00685661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proposta de solução para o problema de usabilidade &gt;</w:t>
            </w:r>
          </w:p>
        </w:tc>
      </w:tr>
    </w:tbl>
    <w:p w14:paraId="3847DABE" w14:textId="77777777" w:rsidR="00EE63EC" w:rsidRPr="00EE63EC" w:rsidRDefault="00EE63EC" w:rsidP="00EE63EC">
      <w:pPr>
        <w:rPr>
          <w:lang w:val="pt-PT"/>
        </w:rPr>
      </w:pPr>
    </w:p>
    <w:sectPr w:rsidR="00EE63EC" w:rsidRPr="00EE63EC" w:rsidSect="0069763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A253B" w14:textId="77777777" w:rsidR="00B714BD" w:rsidRDefault="00B714BD" w:rsidP="00140CDB">
      <w:pPr>
        <w:spacing w:after="0" w:line="240" w:lineRule="auto"/>
      </w:pPr>
      <w:r>
        <w:separator/>
      </w:r>
    </w:p>
  </w:endnote>
  <w:endnote w:type="continuationSeparator" w:id="0">
    <w:p w14:paraId="47794281" w14:textId="77777777" w:rsidR="00B714BD" w:rsidRDefault="00B714BD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A0A8" w14:textId="77777777" w:rsidR="00D2709E" w:rsidRDefault="00D2709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215B6F62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B17444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ABA25" w14:textId="77777777" w:rsidR="00D2709E" w:rsidRDefault="00D2709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E9F74" w14:textId="77777777" w:rsidR="00B714BD" w:rsidRDefault="00B714BD" w:rsidP="00140CDB">
      <w:pPr>
        <w:spacing w:after="0" w:line="240" w:lineRule="auto"/>
      </w:pPr>
      <w:r>
        <w:separator/>
      </w:r>
    </w:p>
  </w:footnote>
  <w:footnote w:type="continuationSeparator" w:id="0">
    <w:p w14:paraId="6082BC27" w14:textId="77777777" w:rsidR="00B714BD" w:rsidRDefault="00B714BD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01C4" w14:textId="77777777" w:rsidR="00D2709E" w:rsidRDefault="00D2709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5B0807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B17444" w:rsidRDefault="00140CDB" w:rsidP="0069763F">
    <w:pPr>
      <w:pStyle w:val="Cabealho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12095" w14:textId="77777777" w:rsidR="00D2709E" w:rsidRDefault="00D2709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789401">
    <w:abstractNumId w:val="2"/>
  </w:num>
  <w:num w:numId="2" w16cid:durableId="1966621447">
    <w:abstractNumId w:val="1"/>
  </w:num>
  <w:num w:numId="3" w16cid:durableId="57365541">
    <w:abstractNumId w:val="4"/>
  </w:num>
  <w:num w:numId="4" w16cid:durableId="1220288233">
    <w:abstractNumId w:val="3"/>
  </w:num>
  <w:num w:numId="5" w16cid:durableId="1055861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40DC2"/>
    <w:rsid w:val="00065DE0"/>
    <w:rsid w:val="00070C5F"/>
    <w:rsid w:val="00105813"/>
    <w:rsid w:val="00125C62"/>
    <w:rsid w:val="00134CEC"/>
    <w:rsid w:val="00140CDB"/>
    <w:rsid w:val="001949B4"/>
    <w:rsid w:val="001D164E"/>
    <w:rsid w:val="001E21BB"/>
    <w:rsid w:val="001F7384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67114"/>
    <w:rsid w:val="003818A2"/>
    <w:rsid w:val="003B5C6D"/>
    <w:rsid w:val="003B6053"/>
    <w:rsid w:val="00401250"/>
    <w:rsid w:val="004103AC"/>
    <w:rsid w:val="00454DB4"/>
    <w:rsid w:val="00457477"/>
    <w:rsid w:val="0046731E"/>
    <w:rsid w:val="00473801"/>
    <w:rsid w:val="004A5C87"/>
    <w:rsid w:val="004B5B83"/>
    <w:rsid w:val="004B6F90"/>
    <w:rsid w:val="004F1A72"/>
    <w:rsid w:val="00522B56"/>
    <w:rsid w:val="0056004A"/>
    <w:rsid w:val="00584496"/>
    <w:rsid w:val="00594864"/>
    <w:rsid w:val="005B0807"/>
    <w:rsid w:val="005D72AB"/>
    <w:rsid w:val="005D7A2F"/>
    <w:rsid w:val="00615050"/>
    <w:rsid w:val="00615A28"/>
    <w:rsid w:val="00622830"/>
    <w:rsid w:val="00637BA9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288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C0C26"/>
    <w:rsid w:val="008E2554"/>
    <w:rsid w:val="009018C3"/>
    <w:rsid w:val="00902B41"/>
    <w:rsid w:val="009915F5"/>
    <w:rsid w:val="0099791D"/>
    <w:rsid w:val="009B0123"/>
    <w:rsid w:val="009D15A0"/>
    <w:rsid w:val="009E14F1"/>
    <w:rsid w:val="00AA2736"/>
    <w:rsid w:val="00AC1CF0"/>
    <w:rsid w:val="00AD76AF"/>
    <w:rsid w:val="00AE4784"/>
    <w:rsid w:val="00AE61DE"/>
    <w:rsid w:val="00AE7BDA"/>
    <w:rsid w:val="00B17444"/>
    <w:rsid w:val="00B30494"/>
    <w:rsid w:val="00B323B7"/>
    <w:rsid w:val="00B57B0B"/>
    <w:rsid w:val="00B611C4"/>
    <w:rsid w:val="00B66BEB"/>
    <w:rsid w:val="00B714BD"/>
    <w:rsid w:val="00B90A51"/>
    <w:rsid w:val="00BA1F6E"/>
    <w:rsid w:val="00BB2A16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D5F9B"/>
    <w:rsid w:val="00CE6821"/>
    <w:rsid w:val="00D2709E"/>
    <w:rsid w:val="00D316A3"/>
    <w:rsid w:val="00D3188E"/>
    <w:rsid w:val="00D44F8A"/>
    <w:rsid w:val="00D62A6C"/>
    <w:rsid w:val="00D75DEC"/>
    <w:rsid w:val="00DB36F6"/>
    <w:rsid w:val="00DB46E0"/>
    <w:rsid w:val="00DE0DCC"/>
    <w:rsid w:val="00E048D2"/>
    <w:rsid w:val="00E04FD4"/>
    <w:rsid w:val="00E15368"/>
    <w:rsid w:val="00EE63EC"/>
    <w:rsid w:val="00F07203"/>
    <w:rsid w:val="00F27944"/>
    <w:rsid w:val="00F56526"/>
    <w:rsid w:val="00F947B7"/>
    <w:rsid w:val="00FB6201"/>
    <w:rsid w:val="00FE31BA"/>
    <w:rsid w:val="00FF0383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FF038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4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803</Words>
  <Characters>4338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Carlos Eduardo Afonso Vinagre</cp:lastModifiedBy>
  <cp:revision>10</cp:revision>
  <cp:lastPrinted>2018-10-23T07:12:00Z</cp:lastPrinted>
  <dcterms:created xsi:type="dcterms:W3CDTF">2022-12-05T10:22:00Z</dcterms:created>
  <dcterms:modified xsi:type="dcterms:W3CDTF">2022-12-05T10:42:00Z</dcterms:modified>
</cp:coreProperties>
</file>